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F8FA8" w14:textId="18DEDB9F" w:rsidR="00850F8D" w:rsidRPr="00A63DC2" w:rsidRDefault="00462F28" w:rsidP="00462F28">
      <w:pPr>
        <w:pStyle w:val="a3"/>
        <w:rPr>
          <w:rFonts w:ascii="Times New Roman" w:hAnsi="Times New Roman" w:cs="Times New Roman"/>
          <w:sz w:val="21"/>
          <w:szCs w:val="21"/>
        </w:rPr>
      </w:pPr>
      <w:r w:rsidRPr="00A63DC2">
        <w:rPr>
          <w:rFonts w:ascii="Times New Roman" w:hAnsi="Times New Roman" w:cs="Times New Roman"/>
          <w:sz w:val="21"/>
          <w:szCs w:val="21"/>
        </w:rPr>
        <w:t>Application Letter</w:t>
      </w:r>
    </w:p>
    <w:p w14:paraId="389C175D" w14:textId="7F04F4CC" w:rsidR="00462F28" w:rsidRPr="00A63DC2" w:rsidRDefault="00462F28">
      <w:pPr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>7435 Vista Cres</w:t>
      </w:r>
    </w:p>
    <w:p w14:paraId="7C302573" w14:textId="33840D1F" w:rsidR="00462F28" w:rsidRPr="00A63DC2" w:rsidRDefault="00462F28">
      <w:pPr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>Burnaby, BC V5E 2C9</w:t>
      </w:r>
    </w:p>
    <w:p w14:paraId="6BF82464" w14:textId="29991122" w:rsidR="00462F28" w:rsidRPr="00A63DC2" w:rsidRDefault="00462F28">
      <w:pPr>
        <w:rPr>
          <w:rFonts w:ascii="Times New Roman" w:hAnsi="Times New Roman" w:cs="Times New Roman"/>
          <w:szCs w:val="21"/>
        </w:rPr>
      </w:pPr>
    </w:p>
    <w:p w14:paraId="7033021E" w14:textId="02A3BD3B" w:rsidR="00462F28" w:rsidRPr="00A63DC2" w:rsidRDefault="00462F28">
      <w:pPr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>January 20, 2022</w:t>
      </w:r>
    </w:p>
    <w:p w14:paraId="5E9F3C60" w14:textId="20074FA1" w:rsidR="00462F28" w:rsidRPr="00A63DC2" w:rsidRDefault="0003633F">
      <w:pPr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>ENGL 301 99C Class</w:t>
      </w:r>
    </w:p>
    <w:p w14:paraId="0692D627" w14:textId="77777777" w:rsidR="0003633F" w:rsidRPr="00A63DC2" w:rsidRDefault="0003633F" w:rsidP="0003633F">
      <w:pPr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>UBC Department of English</w:t>
      </w:r>
    </w:p>
    <w:p w14:paraId="4A2E59E7" w14:textId="77777777" w:rsidR="0003633F" w:rsidRPr="00A63DC2" w:rsidRDefault="0003633F" w:rsidP="0003633F">
      <w:pPr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>1837 E Mall #397</w:t>
      </w:r>
    </w:p>
    <w:p w14:paraId="53868743" w14:textId="6555F2B2" w:rsidR="0003633F" w:rsidRPr="00A63DC2" w:rsidRDefault="0003633F" w:rsidP="0003633F">
      <w:pPr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>Vancouver, BC V6T 1Z1</w:t>
      </w:r>
    </w:p>
    <w:p w14:paraId="2D4C8FF9" w14:textId="6D3C2037" w:rsidR="0003633F" w:rsidRPr="00A63DC2" w:rsidRDefault="0003633F" w:rsidP="0003633F">
      <w:pPr>
        <w:rPr>
          <w:rFonts w:ascii="Times New Roman" w:hAnsi="Times New Roman" w:cs="Times New Roman"/>
          <w:szCs w:val="21"/>
        </w:rPr>
      </w:pPr>
    </w:p>
    <w:p w14:paraId="36ACD93D" w14:textId="2C89F8ED" w:rsidR="0003633F" w:rsidRPr="00A63DC2" w:rsidRDefault="0003633F" w:rsidP="0003633F">
      <w:pPr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>Subject: Application to Join Your Professional Writing Team</w:t>
      </w:r>
    </w:p>
    <w:p w14:paraId="46590003" w14:textId="77777777" w:rsidR="004B2E49" w:rsidRPr="00A63DC2" w:rsidRDefault="004B2E49" w:rsidP="0003633F">
      <w:pPr>
        <w:rPr>
          <w:rFonts w:ascii="Times New Roman" w:hAnsi="Times New Roman" w:cs="Times New Roman"/>
          <w:szCs w:val="21"/>
        </w:rPr>
      </w:pPr>
    </w:p>
    <w:p w14:paraId="7E515FF5" w14:textId="35BC5C83" w:rsidR="004B2E49" w:rsidRPr="00A63DC2" w:rsidRDefault="004B2E49" w:rsidP="0094237A">
      <w:pPr>
        <w:spacing w:after="240"/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>Dear ENGL 301 peers,</w:t>
      </w:r>
    </w:p>
    <w:p w14:paraId="41F4A079" w14:textId="14D349FB" w:rsidR="00BC0959" w:rsidRPr="00A63DC2" w:rsidRDefault="004B2E49" w:rsidP="0094237A">
      <w:pPr>
        <w:spacing w:after="240"/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 xml:space="preserve">My name is Carol, a third-year student in the UBC BCS program. </w:t>
      </w:r>
      <w:r w:rsidR="00EE321E" w:rsidRPr="00A63DC2">
        <w:rPr>
          <w:rFonts w:ascii="Times New Roman" w:hAnsi="Times New Roman" w:cs="Times New Roman"/>
          <w:szCs w:val="21"/>
        </w:rPr>
        <w:t xml:space="preserve">I am </w:t>
      </w:r>
      <w:r w:rsidR="008D6C11">
        <w:rPr>
          <w:rFonts w:ascii="Times New Roman" w:hAnsi="Times New Roman" w:cs="Times New Roman"/>
          <w:szCs w:val="21"/>
        </w:rPr>
        <w:t>excited to share my experience and writing skills</w:t>
      </w:r>
      <w:r w:rsidR="00EE321E" w:rsidRPr="00A63DC2">
        <w:rPr>
          <w:rFonts w:ascii="Times New Roman" w:hAnsi="Times New Roman" w:cs="Times New Roman"/>
          <w:szCs w:val="21"/>
        </w:rPr>
        <w:t>. Please consider me as a member of your English group!</w:t>
      </w:r>
    </w:p>
    <w:p w14:paraId="1D3F9035" w14:textId="0DC3A65F" w:rsidR="00BC0959" w:rsidRPr="00A63DC2" w:rsidRDefault="00837AD8" w:rsidP="0094237A">
      <w:pPr>
        <w:spacing w:after="240"/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color w:val="0E101A"/>
          <w:szCs w:val="21"/>
        </w:rPr>
        <w:t xml:space="preserve">I graduated with a Bachelor of Arts degree in Chinese Literature </w:t>
      </w:r>
      <w:r w:rsidRPr="00A63DC2">
        <w:rPr>
          <w:rFonts w:ascii="Times New Roman" w:hAnsi="Times New Roman" w:cs="Times New Roman" w:hint="eastAsia"/>
          <w:color w:val="0E101A"/>
          <w:szCs w:val="21"/>
        </w:rPr>
        <w:t xml:space="preserve">in </w:t>
      </w:r>
      <w:r w:rsidRPr="00A63DC2">
        <w:rPr>
          <w:rFonts w:ascii="Times New Roman" w:hAnsi="Times New Roman" w:cs="Times New Roman"/>
          <w:color w:val="0E101A"/>
          <w:szCs w:val="21"/>
        </w:rPr>
        <w:t>2015</w:t>
      </w:r>
      <w:r w:rsidR="00BC0959" w:rsidRPr="00A63DC2">
        <w:rPr>
          <w:rFonts w:ascii="Times New Roman" w:hAnsi="Times New Roman" w:cs="Times New Roman"/>
          <w:szCs w:val="21"/>
        </w:rPr>
        <w:t xml:space="preserve"> and </w:t>
      </w:r>
      <w:r w:rsidR="00366B45">
        <w:rPr>
          <w:rFonts w:ascii="Times New Roman" w:hAnsi="Times New Roman" w:cs="Times New Roman" w:hint="eastAsia"/>
          <w:szCs w:val="21"/>
        </w:rPr>
        <w:t>then</w:t>
      </w:r>
      <w:r w:rsidR="00BC0959" w:rsidRPr="00A63DC2">
        <w:rPr>
          <w:rFonts w:ascii="Times New Roman" w:hAnsi="Times New Roman" w:cs="Times New Roman"/>
          <w:szCs w:val="21"/>
        </w:rPr>
        <w:t xml:space="preserve"> worked as a </w:t>
      </w:r>
      <w:r w:rsidRPr="00A63DC2">
        <w:rPr>
          <w:rFonts w:ascii="Times New Roman" w:hAnsi="Times New Roman" w:cs="Times New Roman"/>
          <w:szCs w:val="21"/>
        </w:rPr>
        <w:t>Chinese Instructor</w:t>
      </w:r>
      <w:r w:rsidR="00BC0959" w:rsidRPr="00A63DC2">
        <w:rPr>
          <w:rFonts w:ascii="Times New Roman" w:hAnsi="Times New Roman" w:cs="Times New Roman"/>
          <w:szCs w:val="21"/>
        </w:rPr>
        <w:t xml:space="preserve"> for four year</w:t>
      </w:r>
      <w:r w:rsidR="00BC0959" w:rsidRPr="008D6C11">
        <w:rPr>
          <w:rFonts w:ascii="Times New Roman" w:hAnsi="Times New Roman" w:cs="Times New Roman"/>
          <w:color w:val="0E101A"/>
          <w:szCs w:val="21"/>
        </w:rPr>
        <w:t xml:space="preserve">s. </w:t>
      </w:r>
      <w:r w:rsidR="00346809" w:rsidRPr="008D6C11">
        <w:rPr>
          <w:rFonts w:ascii="Times New Roman" w:hAnsi="Times New Roman" w:cs="Times New Roman"/>
          <w:color w:val="0E101A"/>
          <w:szCs w:val="21"/>
        </w:rPr>
        <w:t xml:space="preserve">As an instructor, I communicated with students and parents, recorded each child’s progress praised them, and gave suggestions to help form good habits. </w:t>
      </w:r>
      <w:r w:rsidR="008D6C11" w:rsidRPr="008D6C11">
        <w:rPr>
          <w:rFonts w:ascii="Times New Roman" w:hAnsi="Times New Roman" w:cs="Times New Roman"/>
          <w:color w:val="0E101A"/>
          <w:szCs w:val="21"/>
        </w:rPr>
        <w:t>C</w:t>
      </w:r>
      <w:r w:rsidR="00634922" w:rsidRPr="008D6C11">
        <w:rPr>
          <w:rFonts w:ascii="Times New Roman" w:hAnsi="Times New Roman" w:cs="Times New Roman"/>
          <w:color w:val="0E101A"/>
          <w:szCs w:val="21"/>
        </w:rPr>
        <w:t>oordinat</w:t>
      </w:r>
      <w:r w:rsidR="00366B45" w:rsidRPr="008D6C11">
        <w:rPr>
          <w:rFonts w:ascii="Times New Roman" w:hAnsi="Times New Roman" w:cs="Times New Roman" w:hint="eastAsia"/>
          <w:color w:val="0E101A"/>
          <w:szCs w:val="21"/>
        </w:rPr>
        <w:t>ing</w:t>
      </w:r>
      <w:r w:rsidR="00634922" w:rsidRPr="008D6C11">
        <w:rPr>
          <w:rFonts w:ascii="Times New Roman" w:hAnsi="Times New Roman" w:cs="Times New Roman"/>
          <w:color w:val="0E101A"/>
          <w:szCs w:val="21"/>
        </w:rPr>
        <w:t xml:space="preserve"> the </w:t>
      </w:r>
      <w:r w:rsidRPr="008D6C11">
        <w:rPr>
          <w:rFonts w:ascii="Times New Roman" w:hAnsi="Times New Roman" w:cs="Times New Roman"/>
          <w:color w:val="0E101A"/>
          <w:szCs w:val="21"/>
        </w:rPr>
        <w:t>schedule</w:t>
      </w:r>
      <w:r w:rsidR="00634922" w:rsidRPr="008D6C11">
        <w:rPr>
          <w:rFonts w:ascii="Times New Roman" w:hAnsi="Times New Roman" w:cs="Times New Roman"/>
          <w:color w:val="0E101A"/>
          <w:szCs w:val="21"/>
        </w:rPr>
        <w:t xml:space="preserve"> with </w:t>
      </w:r>
      <w:r w:rsidR="008D6C11" w:rsidRPr="008D6C11">
        <w:rPr>
          <w:rFonts w:ascii="Times New Roman" w:hAnsi="Times New Roman" w:cs="Times New Roman"/>
          <w:color w:val="0E101A"/>
          <w:szCs w:val="21"/>
        </w:rPr>
        <w:t xml:space="preserve">other </w:t>
      </w:r>
      <w:r w:rsidRPr="008D6C11">
        <w:rPr>
          <w:rFonts w:ascii="Times New Roman" w:hAnsi="Times New Roman" w:cs="Times New Roman"/>
          <w:color w:val="0E101A"/>
          <w:szCs w:val="21"/>
        </w:rPr>
        <w:t>instructor</w:t>
      </w:r>
      <w:r w:rsidR="00634922" w:rsidRPr="008D6C11">
        <w:rPr>
          <w:rFonts w:ascii="Times New Roman" w:hAnsi="Times New Roman" w:cs="Times New Roman"/>
          <w:color w:val="0E101A"/>
          <w:szCs w:val="21"/>
        </w:rPr>
        <w:t>s and communicat</w:t>
      </w:r>
      <w:r w:rsidR="00366B45" w:rsidRPr="008D6C11">
        <w:rPr>
          <w:rFonts w:ascii="Times New Roman" w:hAnsi="Times New Roman" w:cs="Times New Roman"/>
          <w:color w:val="0E101A"/>
          <w:szCs w:val="21"/>
        </w:rPr>
        <w:t>ing</w:t>
      </w:r>
      <w:r w:rsidR="00634922" w:rsidRPr="008D6C11">
        <w:rPr>
          <w:rFonts w:ascii="Times New Roman" w:hAnsi="Times New Roman" w:cs="Times New Roman"/>
          <w:color w:val="0E101A"/>
          <w:szCs w:val="21"/>
        </w:rPr>
        <w:t xml:space="preserve"> with school leaders to </w:t>
      </w:r>
      <w:r w:rsidR="008D6C11" w:rsidRPr="008D6C11">
        <w:rPr>
          <w:rFonts w:ascii="Times New Roman" w:hAnsi="Times New Roman" w:cs="Times New Roman"/>
          <w:color w:val="0E101A"/>
          <w:szCs w:val="21"/>
        </w:rPr>
        <w:t>gain</w:t>
      </w:r>
      <w:r w:rsidR="00634922" w:rsidRPr="008D6C11">
        <w:rPr>
          <w:rFonts w:ascii="Times New Roman" w:hAnsi="Times New Roman" w:cs="Times New Roman"/>
          <w:color w:val="0E101A"/>
          <w:szCs w:val="21"/>
        </w:rPr>
        <w:t xml:space="preserve"> their support </w:t>
      </w:r>
      <w:r w:rsidR="00366B45" w:rsidRPr="008D6C11">
        <w:rPr>
          <w:rFonts w:ascii="Times New Roman" w:hAnsi="Times New Roman" w:cs="Times New Roman"/>
          <w:color w:val="0E101A"/>
          <w:szCs w:val="21"/>
        </w:rPr>
        <w:t xml:space="preserve">is part of my job </w:t>
      </w:r>
      <w:r w:rsidR="00634922" w:rsidRPr="008D6C11">
        <w:rPr>
          <w:rFonts w:ascii="Times New Roman" w:hAnsi="Times New Roman" w:cs="Times New Roman"/>
          <w:color w:val="0E101A"/>
          <w:szCs w:val="21"/>
        </w:rPr>
        <w:t xml:space="preserve">as well. </w:t>
      </w:r>
      <w:r w:rsidR="008D6C11" w:rsidRPr="008D6C11">
        <w:rPr>
          <w:rFonts w:ascii="Times New Roman" w:hAnsi="Times New Roman" w:cs="Times New Roman"/>
          <w:color w:val="0E101A"/>
          <w:szCs w:val="21"/>
        </w:rPr>
        <w:t>My skills in sh</w:t>
      </w:r>
      <w:r w:rsidR="008D6C11">
        <w:rPr>
          <w:rFonts w:ascii="Times New Roman" w:hAnsi="Times New Roman" w:cs="Times New Roman"/>
          <w:szCs w:val="21"/>
        </w:rPr>
        <w:t>orthand and teamwork gained in this experience prepare me to advance in technical writing.</w:t>
      </w:r>
    </w:p>
    <w:p w14:paraId="40FDE700" w14:textId="7B32ABB5" w:rsidR="00837AD8" w:rsidRPr="00A63DC2" w:rsidRDefault="00837AD8" w:rsidP="0094237A">
      <w:pPr>
        <w:spacing w:after="240"/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 w:hint="eastAsia"/>
          <w:szCs w:val="21"/>
        </w:rPr>
        <w:t>I</w:t>
      </w:r>
      <w:r w:rsidRPr="00A63DC2">
        <w:rPr>
          <w:rFonts w:ascii="Times New Roman" w:hAnsi="Times New Roman" w:cs="Times New Roman"/>
          <w:szCs w:val="21"/>
        </w:rPr>
        <w:t xml:space="preserve">’m a part-time Chinese to English Translator now. </w:t>
      </w:r>
      <w:r w:rsidR="008D6C11">
        <w:rPr>
          <w:rFonts w:ascii="Times New Roman" w:hAnsi="Times New Roman" w:cs="Times New Roman"/>
          <w:szCs w:val="21"/>
        </w:rPr>
        <w:t>T</w:t>
      </w:r>
      <w:r w:rsidRPr="00A63DC2">
        <w:rPr>
          <w:rFonts w:ascii="Times New Roman" w:hAnsi="Times New Roman" w:cs="Times New Roman"/>
          <w:szCs w:val="21"/>
        </w:rPr>
        <w:t>ranslating English into Chinese and vice versa</w:t>
      </w:r>
      <w:r w:rsidR="008D6C11">
        <w:rPr>
          <w:rFonts w:ascii="Times New Roman" w:hAnsi="Times New Roman" w:cs="Times New Roman"/>
          <w:szCs w:val="21"/>
        </w:rPr>
        <w:t xml:space="preserve"> is amazing because you will understand how beautiful the languages are and how powerful they can be</w:t>
      </w:r>
      <w:r w:rsidRPr="00A63DC2">
        <w:rPr>
          <w:rFonts w:ascii="Times New Roman" w:hAnsi="Times New Roman" w:cs="Times New Roman"/>
          <w:szCs w:val="21"/>
        </w:rPr>
        <w:t>. I manage to balance my study, work, and personal life.</w:t>
      </w:r>
      <w:r w:rsidR="008D6C11">
        <w:rPr>
          <w:rFonts w:ascii="Times New Roman" w:hAnsi="Times New Roman" w:cs="Times New Roman"/>
          <w:szCs w:val="21"/>
        </w:rPr>
        <w:t xml:space="preserve"> Being excellent in scheduling and aware of deadlines are critical in teamwork.</w:t>
      </w:r>
    </w:p>
    <w:p w14:paraId="2684FB35" w14:textId="02A9BB36" w:rsidR="00EE321E" w:rsidRPr="00A63DC2" w:rsidRDefault="001459C5" w:rsidP="0094237A">
      <w:pPr>
        <w:spacing w:after="240"/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 xml:space="preserve">I’m </w:t>
      </w:r>
      <w:r w:rsidR="00837AD8" w:rsidRPr="00A63DC2">
        <w:rPr>
          <w:rFonts w:ascii="Times New Roman" w:hAnsi="Times New Roman" w:cs="Times New Roman"/>
          <w:szCs w:val="21"/>
        </w:rPr>
        <w:t xml:space="preserve">also </w:t>
      </w:r>
      <w:r w:rsidRPr="00A63DC2">
        <w:rPr>
          <w:rFonts w:ascii="Times New Roman" w:hAnsi="Times New Roman" w:cs="Times New Roman"/>
          <w:szCs w:val="21"/>
        </w:rPr>
        <w:t>a self-motiv</w:t>
      </w:r>
      <w:r w:rsidR="008D6C11">
        <w:rPr>
          <w:rFonts w:ascii="Times New Roman" w:hAnsi="Times New Roman" w:cs="Times New Roman"/>
          <w:szCs w:val="21"/>
        </w:rPr>
        <w:t>ated</w:t>
      </w:r>
      <w:r w:rsidRPr="00A63DC2">
        <w:rPr>
          <w:rFonts w:ascii="Times New Roman" w:hAnsi="Times New Roman" w:cs="Times New Roman"/>
          <w:szCs w:val="21"/>
        </w:rPr>
        <w:t xml:space="preserve"> person. </w:t>
      </w:r>
      <w:r w:rsidR="00EE321E" w:rsidRPr="00A63DC2">
        <w:rPr>
          <w:rFonts w:ascii="Times New Roman" w:hAnsi="Times New Roman" w:cs="Times New Roman"/>
          <w:szCs w:val="21"/>
        </w:rPr>
        <w:t xml:space="preserve">Since I found my interest in computer science, I began to learn it </w:t>
      </w:r>
      <w:r w:rsidR="008D6C11">
        <w:rPr>
          <w:rFonts w:ascii="Times New Roman" w:hAnsi="Times New Roman" w:cs="Times New Roman"/>
          <w:szCs w:val="21"/>
        </w:rPr>
        <w:t xml:space="preserve">all </w:t>
      </w:r>
      <w:r w:rsidR="00EE321E" w:rsidRPr="00A63DC2">
        <w:rPr>
          <w:rFonts w:ascii="Times New Roman" w:hAnsi="Times New Roman" w:cs="Times New Roman"/>
          <w:szCs w:val="21"/>
        </w:rPr>
        <w:t>by myself. My learning philosophy is “live and learn”, and it’s never too late to start.</w:t>
      </w:r>
      <w:r w:rsidRPr="00A63DC2">
        <w:rPr>
          <w:rFonts w:ascii="Times New Roman" w:hAnsi="Times New Roman" w:cs="Times New Roman"/>
          <w:szCs w:val="21"/>
        </w:rPr>
        <w:t xml:space="preserve"> </w:t>
      </w:r>
    </w:p>
    <w:p w14:paraId="2F2A9398" w14:textId="04402FA8" w:rsidR="00A63DC2" w:rsidRPr="0094237A" w:rsidRDefault="001459C5" w:rsidP="0094237A">
      <w:pPr>
        <w:spacing w:after="240"/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 w:hint="eastAsia"/>
          <w:szCs w:val="21"/>
        </w:rPr>
        <w:t>B</w:t>
      </w:r>
      <w:r w:rsidRPr="00A63DC2">
        <w:rPr>
          <w:rFonts w:ascii="Times New Roman" w:hAnsi="Times New Roman" w:cs="Times New Roman"/>
          <w:szCs w:val="21"/>
        </w:rPr>
        <w:t>elow is a list of my strength and weakness in writing skills and work habits: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410"/>
        <w:gridCol w:w="3120"/>
        <w:gridCol w:w="2766"/>
      </w:tblGrid>
      <w:tr w:rsidR="00A37260" w:rsidRPr="00A63DC2" w14:paraId="729C3442" w14:textId="77777777" w:rsidTr="001459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10" w:type="dxa"/>
          </w:tcPr>
          <w:p w14:paraId="4BD46E1B" w14:textId="77777777" w:rsidR="00770A37" w:rsidRPr="00A63DC2" w:rsidRDefault="00770A37" w:rsidP="0003633F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120" w:type="dxa"/>
          </w:tcPr>
          <w:p w14:paraId="2F90E278" w14:textId="7FEB62D9" w:rsidR="00770A37" w:rsidRPr="00A63DC2" w:rsidRDefault="00770A37" w:rsidP="0003633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63DC2">
              <w:rPr>
                <w:rFonts w:ascii="Times New Roman" w:hAnsi="Times New Roman" w:cs="Times New Roman"/>
                <w:szCs w:val="21"/>
              </w:rPr>
              <w:t>Strength</w:t>
            </w:r>
          </w:p>
        </w:tc>
        <w:tc>
          <w:tcPr>
            <w:tcW w:w="2766" w:type="dxa"/>
          </w:tcPr>
          <w:p w14:paraId="644CD535" w14:textId="01B5240E" w:rsidR="00770A37" w:rsidRPr="00A63DC2" w:rsidRDefault="00770A37" w:rsidP="0003633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63DC2">
              <w:rPr>
                <w:rFonts w:ascii="Times New Roman" w:hAnsi="Times New Roman" w:cs="Times New Roman"/>
                <w:szCs w:val="21"/>
              </w:rPr>
              <w:t>Weakness</w:t>
            </w:r>
          </w:p>
        </w:tc>
      </w:tr>
      <w:tr w:rsidR="00A37260" w:rsidRPr="00A63DC2" w14:paraId="1756F35A" w14:textId="77777777" w:rsidTr="001459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6D8DB84B" w14:textId="2C52D6D7" w:rsidR="00770A37" w:rsidRPr="00A63DC2" w:rsidRDefault="00770A37" w:rsidP="0003633F">
            <w:pPr>
              <w:rPr>
                <w:rFonts w:ascii="Times New Roman" w:hAnsi="Times New Roman" w:cs="Times New Roman"/>
                <w:szCs w:val="21"/>
              </w:rPr>
            </w:pPr>
            <w:r w:rsidRPr="00A63DC2">
              <w:rPr>
                <w:rFonts w:ascii="Times New Roman" w:hAnsi="Times New Roman" w:cs="Times New Roman"/>
                <w:szCs w:val="21"/>
              </w:rPr>
              <w:t>Writing Skills</w:t>
            </w:r>
          </w:p>
        </w:tc>
        <w:tc>
          <w:tcPr>
            <w:tcW w:w="3120" w:type="dxa"/>
          </w:tcPr>
          <w:p w14:paraId="45F542D8" w14:textId="4D44A75F" w:rsidR="00A52A5A" w:rsidRPr="00A63DC2" w:rsidRDefault="00533097" w:rsidP="000363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63DC2">
              <w:rPr>
                <w:rFonts w:ascii="Times New Roman" w:hAnsi="Times New Roman" w:cs="Times New Roman"/>
                <w:szCs w:val="21"/>
              </w:rPr>
              <w:t>1</w:t>
            </w:r>
            <w:r w:rsidR="00837AD8" w:rsidRPr="00A63DC2">
              <w:rPr>
                <w:rFonts w:ascii="Times New Roman" w:hAnsi="Times New Roman" w:cs="Times New Roman" w:hint="eastAsia"/>
                <w:szCs w:val="21"/>
              </w:rPr>
              <w:t>.</w:t>
            </w:r>
            <w:r w:rsidR="00837AD8" w:rsidRPr="00A63DC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A164CF" w:rsidRPr="00A63DC2">
              <w:rPr>
                <w:rFonts w:ascii="Times New Roman" w:hAnsi="Times New Roman" w:cs="Times New Roman"/>
                <w:szCs w:val="21"/>
              </w:rPr>
              <w:t>P</w:t>
            </w:r>
            <w:r w:rsidRPr="00A63DC2">
              <w:rPr>
                <w:rFonts w:ascii="Times New Roman" w:hAnsi="Times New Roman" w:cs="Times New Roman"/>
                <w:szCs w:val="21"/>
              </w:rPr>
              <w:t xml:space="preserve">ast writing experience </w:t>
            </w:r>
            <w:r w:rsidR="00A52A5A" w:rsidRPr="00A63DC2">
              <w:rPr>
                <w:rFonts w:ascii="Times New Roman" w:hAnsi="Times New Roman" w:cs="Times New Roman"/>
                <w:szCs w:val="21"/>
              </w:rPr>
              <w:t>in a variety of fields</w:t>
            </w:r>
            <w:r w:rsidR="004B482A" w:rsidRPr="00A63DC2">
              <w:rPr>
                <w:rFonts w:ascii="Times New Roman" w:hAnsi="Times New Roman" w:cs="Times New Roman"/>
                <w:szCs w:val="21"/>
              </w:rPr>
              <w:t>.</w:t>
            </w:r>
          </w:p>
          <w:p w14:paraId="70E3F9DF" w14:textId="6EC5DC81" w:rsidR="00D33565" w:rsidRPr="00A63DC2" w:rsidRDefault="00D33565" w:rsidP="000363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63DC2">
              <w:rPr>
                <w:rFonts w:ascii="Times New Roman" w:hAnsi="Times New Roman" w:cs="Times New Roman"/>
                <w:szCs w:val="21"/>
              </w:rPr>
              <w:t xml:space="preserve">2. </w:t>
            </w:r>
            <w:r w:rsidR="00A164CF" w:rsidRPr="00A63DC2">
              <w:rPr>
                <w:rFonts w:ascii="Times New Roman" w:hAnsi="Times New Roman" w:cs="Times New Roman"/>
                <w:szCs w:val="21"/>
              </w:rPr>
              <w:t>F</w:t>
            </w:r>
            <w:r w:rsidRPr="00A63DC2">
              <w:rPr>
                <w:rFonts w:ascii="Times New Roman" w:hAnsi="Times New Roman" w:cs="Times New Roman"/>
                <w:szCs w:val="21"/>
              </w:rPr>
              <w:t>ull of ideas</w:t>
            </w:r>
            <w:r w:rsidR="004B482A" w:rsidRPr="00A63DC2">
              <w:rPr>
                <w:rFonts w:ascii="Times New Roman" w:hAnsi="Times New Roman" w:cs="Times New Roman"/>
                <w:szCs w:val="21"/>
              </w:rPr>
              <w:t>.</w:t>
            </w:r>
          </w:p>
        </w:tc>
        <w:tc>
          <w:tcPr>
            <w:tcW w:w="2766" w:type="dxa"/>
          </w:tcPr>
          <w:p w14:paraId="74F5DE1D" w14:textId="5DC6EB60" w:rsidR="00770A37" w:rsidRPr="00A63DC2" w:rsidRDefault="00A164CF" w:rsidP="000363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63DC2">
              <w:rPr>
                <w:rFonts w:ascii="Times New Roman" w:hAnsi="Times New Roman" w:cs="Times New Roman"/>
                <w:szCs w:val="21"/>
              </w:rPr>
              <w:t>Need to be more logical</w:t>
            </w:r>
            <w:r w:rsidR="004B482A" w:rsidRPr="00A63DC2">
              <w:rPr>
                <w:rFonts w:ascii="Times New Roman" w:hAnsi="Times New Roman" w:cs="Times New Roman"/>
                <w:szCs w:val="21"/>
              </w:rPr>
              <w:t>.</w:t>
            </w:r>
          </w:p>
        </w:tc>
      </w:tr>
      <w:tr w:rsidR="00A37260" w:rsidRPr="00A63DC2" w14:paraId="30CA81DB" w14:textId="77777777" w:rsidTr="001459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7DC27E10" w14:textId="46444D0A" w:rsidR="00770A37" w:rsidRPr="00A63DC2" w:rsidRDefault="00770A37" w:rsidP="0003633F">
            <w:pPr>
              <w:rPr>
                <w:rFonts w:ascii="Times New Roman" w:hAnsi="Times New Roman" w:cs="Times New Roman"/>
                <w:szCs w:val="21"/>
              </w:rPr>
            </w:pPr>
            <w:r w:rsidRPr="00A63DC2">
              <w:rPr>
                <w:rFonts w:ascii="Times New Roman" w:hAnsi="Times New Roman" w:cs="Times New Roman"/>
                <w:szCs w:val="21"/>
              </w:rPr>
              <w:t>Work Habits</w:t>
            </w:r>
          </w:p>
        </w:tc>
        <w:tc>
          <w:tcPr>
            <w:tcW w:w="3120" w:type="dxa"/>
          </w:tcPr>
          <w:p w14:paraId="2F74B31B" w14:textId="548AE025" w:rsidR="00770A37" w:rsidRPr="00A63DC2" w:rsidRDefault="00A52A5A" w:rsidP="000363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63DC2">
              <w:rPr>
                <w:rFonts w:ascii="Times New Roman" w:hAnsi="Times New Roman" w:cs="Times New Roman"/>
                <w:szCs w:val="21"/>
              </w:rPr>
              <w:t xml:space="preserve">1. </w:t>
            </w:r>
            <w:r w:rsidR="00A164CF" w:rsidRPr="00A63DC2">
              <w:rPr>
                <w:rFonts w:ascii="Times New Roman" w:hAnsi="Times New Roman" w:cs="Times New Roman"/>
                <w:szCs w:val="21"/>
              </w:rPr>
              <w:t>F</w:t>
            </w:r>
            <w:r w:rsidRPr="00A63DC2">
              <w:rPr>
                <w:rFonts w:ascii="Times New Roman" w:hAnsi="Times New Roman" w:cs="Times New Roman"/>
                <w:szCs w:val="21"/>
              </w:rPr>
              <w:t>ocus on detail</w:t>
            </w:r>
            <w:r w:rsidR="004B482A" w:rsidRPr="00A63DC2">
              <w:rPr>
                <w:rFonts w:ascii="Times New Roman" w:hAnsi="Times New Roman" w:cs="Times New Roman"/>
                <w:szCs w:val="21"/>
              </w:rPr>
              <w:t>.</w:t>
            </w:r>
          </w:p>
          <w:p w14:paraId="296B18C3" w14:textId="3340B5CA" w:rsidR="00D33565" w:rsidRPr="00A63DC2" w:rsidRDefault="00D33565" w:rsidP="000363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63DC2">
              <w:rPr>
                <w:rFonts w:ascii="Times New Roman" w:hAnsi="Times New Roman" w:cs="Times New Roman"/>
                <w:szCs w:val="21"/>
              </w:rPr>
              <w:t xml:space="preserve">2. </w:t>
            </w:r>
            <w:r w:rsidR="00A164CF" w:rsidRPr="00A63DC2">
              <w:rPr>
                <w:rFonts w:ascii="Times New Roman" w:hAnsi="Times New Roman" w:cs="Times New Roman"/>
                <w:szCs w:val="21"/>
              </w:rPr>
              <w:t>C</w:t>
            </w:r>
            <w:r w:rsidRPr="00A63DC2">
              <w:rPr>
                <w:rFonts w:ascii="Times New Roman" w:hAnsi="Times New Roman" w:cs="Times New Roman"/>
                <w:szCs w:val="21"/>
              </w:rPr>
              <w:t>ooperate with others</w:t>
            </w:r>
            <w:r w:rsidR="004B482A" w:rsidRPr="00A63DC2">
              <w:rPr>
                <w:rFonts w:ascii="Times New Roman" w:hAnsi="Times New Roman" w:cs="Times New Roman"/>
                <w:szCs w:val="21"/>
              </w:rPr>
              <w:t>.</w:t>
            </w:r>
          </w:p>
        </w:tc>
        <w:tc>
          <w:tcPr>
            <w:tcW w:w="2766" w:type="dxa"/>
          </w:tcPr>
          <w:p w14:paraId="0CA1A884" w14:textId="745436CA" w:rsidR="00770A37" w:rsidRPr="00A63DC2" w:rsidRDefault="004B482A" w:rsidP="000363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63DC2">
              <w:rPr>
                <w:rFonts w:ascii="Times New Roman" w:hAnsi="Times New Roman" w:cs="Times New Roman"/>
                <w:szCs w:val="21"/>
              </w:rPr>
              <w:t>Sometimes fail to hold my ground.</w:t>
            </w:r>
          </w:p>
        </w:tc>
      </w:tr>
    </w:tbl>
    <w:p w14:paraId="7438C773" w14:textId="41487778" w:rsidR="00770A37" w:rsidRPr="00A63DC2" w:rsidRDefault="00770A37" w:rsidP="0003633F">
      <w:pPr>
        <w:rPr>
          <w:rFonts w:ascii="Times New Roman" w:hAnsi="Times New Roman" w:cs="Times New Roman"/>
          <w:szCs w:val="21"/>
        </w:rPr>
      </w:pPr>
    </w:p>
    <w:p w14:paraId="4303ACA1" w14:textId="098BE8E4" w:rsidR="00770A37" w:rsidRPr="0094237A" w:rsidRDefault="00A37260" w:rsidP="0094237A">
      <w:pPr>
        <w:spacing w:after="24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  <w:r w:rsidRPr="00A63DC2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Please feel free to contact me at </w:t>
      </w:r>
      <w:r w:rsidRPr="00A63DC2">
        <w:rPr>
          <w:rFonts w:ascii="Times New Roman" w:hAnsi="Times New Roman" w:cs="Times New Roman"/>
          <w:szCs w:val="21"/>
          <w:shd w:val="clear" w:color="auto" w:fill="FFFFFF"/>
        </w:rPr>
        <w:t>carol20@student.ubc.ca, </w:t>
      </w:r>
      <w:r w:rsidRPr="00A63DC2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I look forward to hearing from you!</w:t>
      </w:r>
    </w:p>
    <w:p w14:paraId="1C3D494B" w14:textId="6F09854A" w:rsidR="00770A37" w:rsidRPr="00A63DC2" w:rsidRDefault="00A37260" w:rsidP="0003633F">
      <w:pPr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>Best,</w:t>
      </w:r>
    </w:p>
    <w:p w14:paraId="4FA14CA5" w14:textId="0F1219A9" w:rsidR="00BC0959" w:rsidRPr="00A63DC2" w:rsidRDefault="00A37260" w:rsidP="00BC0959">
      <w:pPr>
        <w:rPr>
          <w:rFonts w:ascii="Times New Roman" w:hAnsi="Times New Roman" w:cs="Times New Roman"/>
          <w:szCs w:val="21"/>
        </w:rPr>
      </w:pPr>
      <w:r w:rsidRPr="00A63DC2">
        <w:rPr>
          <w:rFonts w:ascii="Times New Roman" w:hAnsi="Times New Roman" w:cs="Times New Roman"/>
          <w:szCs w:val="21"/>
        </w:rPr>
        <w:t>Carol</w:t>
      </w:r>
    </w:p>
    <w:sectPr w:rsidR="00BC0959" w:rsidRPr="00A63D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18854" w14:textId="77777777" w:rsidR="00E7350F" w:rsidRDefault="00E7350F" w:rsidP="00A63DC2">
      <w:r>
        <w:separator/>
      </w:r>
    </w:p>
  </w:endnote>
  <w:endnote w:type="continuationSeparator" w:id="0">
    <w:p w14:paraId="76327171" w14:textId="77777777" w:rsidR="00E7350F" w:rsidRDefault="00E7350F" w:rsidP="00A63D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347D8" w14:textId="77777777" w:rsidR="00E7350F" w:rsidRDefault="00E7350F" w:rsidP="00A63DC2">
      <w:r>
        <w:separator/>
      </w:r>
    </w:p>
  </w:footnote>
  <w:footnote w:type="continuationSeparator" w:id="0">
    <w:p w14:paraId="701A2700" w14:textId="77777777" w:rsidR="00E7350F" w:rsidRDefault="00E7350F" w:rsidP="00A63DC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tDA1NTWxNDE3NjFR0lEKTi0uzszPAykwqgUADTqr2iwAAAA="/>
  </w:docVars>
  <w:rsids>
    <w:rsidRoot w:val="00462F28"/>
    <w:rsid w:val="0003633F"/>
    <w:rsid w:val="001459C5"/>
    <w:rsid w:val="002B252B"/>
    <w:rsid w:val="00346809"/>
    <w:rsid w:val="00366B45"/>
    <w:rsid w:val="00440CC5"/>
    <w:rsid w:val="00462F28"/>
    <w:rsid w:val="004B2E49"/>
    <w:rsid w:val="004B482A"/>
    <w:rsid w:val="00533097"/>
    <w:rsid w:val="00634922"/>
    <w:rsid w:val="006B2F05"/>
    <w:rsid w:val="00707D8A"/>
    <w:rsid w:val="00770A37"/>
    <w:rsid w:val="00837AD8"/>
    <w:rsid w:val="00850F8D"/>
    <w:rsid w:val="008D6C11"/>
    <w:rsid w:val="0094237A"/>
    <w:rsid w:val="00A164CF"/>
    <w:rsid w:val="00A37260"/>
    <w:rsid w:val="00A52A5A"/>
    <w:rsid w:val="00A63DC2"/>
    <w:rsid w:val="00BC0959"/>
    <w:rsid w:val="00C336A8"/>
    <w:rsid w:val="00D33565"/>
    <w:rsid w:val="00E7350F"/>
    <w:rsid w:val="00EE3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D1C549"/>
  <w15:chartTrackingRefBased/>
  <w15:docId w15:val="{F5E27329-EAAE-488F-AD02-17A8F59A5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462F2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462F2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Date"/>
    <w:basedOn w:val="a"/>
    <w:next w:val="a"/>
    <w:link w:val="a6"/>
    <w:uiPriority w:val="99"/>
    <w:semiHidden/>
    <w:unhideWhenUsed/>
    <w:rsid w:val="00462F28"/>
    <w:pPr>
      <w:ind w:leftChars="2500" w:left="100"/>
    </w:pPr>
  </w:style>
  <w:style w:type="character" w:customStyle="1" w:styleId="a6">
    <w:name w:val="日期 字符"/>
    <w:basedOn w:val="a0"/>
    <w:link w:val="a5"/>
    <w:uiPriority w:val="99"/>
    <w:semiHidden/>
    <w:rsid w:val="00462F28"/>
  </w:style>
  <w:style w:type="table" w:styleId="a7">
    <w:name w:val="Table Grid"/>
    <w:basedOn w:val="a1"/>
    <w:uiPriority w:val="39"/>
    <w:rsid w:val="00770A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">
    <w:name w:val="Plain Table 5"/>
    <w:basedOn w:val="a1"/>
    <w:uiPriority w:val="45"/>
    <w:rsid w:val="00770A3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">
    <w:name w:val="Plain Table 3"/>
    <w:basedOn w:val="a1"/>
    <w:uiPriority w:val="43"/>
    <w:rsid w:val="00770A3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8">
    <w:name w:val="header"/>
    <w:basedOn w:val="a"/>
    <w:link w:val="a9"/>
    <w:uiPriority w:val="99"/>
    <w:unhideWhenUsed/>
    <w:rsid w:val="00A63D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A63DC2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A63D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A63D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9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79</Words>
  <Characters>1595</Characters>
  <Application>Microsoft Office Word</Application>
  <DocSecurity>0</DocSecurity>
  <Lines>13</Lines>
  <Paragraphs>3</Paragraphs>
  <ScaleCrop>false</ScaleCrop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2008@126.com</dc:creator>
  <cp:keywords/>
  <dc:description/>
  <cp:lastModifiedBy>caroline2008@126.com</cp:lastModifiedBy>
  <cp:revision>5</cp:revision>
  <dcterms:created xsi:type="dcterms:W3CDTF">2022-01-29T03:02:00Z</dcterms:created>
  <dcterms:modified xsi:type="dcterms:W3CDTF">2022-01-29T04:17:00Z</dcterms:modified>
</cp:coreProperties>
</file>